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6D4D2" w14:textId="17631D2E" w:rsidR="009239D3" w:rsidRPr="00737CB8" w:rsidRDefault="005176A3" w:rsidP="009239D3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s-CL" w:eastAsia="es-CL"/>
        </w:rPr>
        <w:drawing>
          <wp:inline distT="0" distB="0" distL="0" distR="0" wp14:anchorId="506329BA" wp14:editId="21A3FF84">
            <wp:extent cx="860425" cy="722757"/>
            <wp:effectExtent l="0" t="0" r="0" b="127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color (1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1923" cy="73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66B0" w14:textId="77777777" w:rsidR="009239D3" w:rsidRPr="00737CB8" w:rsidRDefault="009239D3" w:rsidP="009239D3">
      <w:pPr>
        <w:shd w:val="clear" w:color="auto" w:fill="FFFFFF"/>
        <w:spacing w:line="293" w:lineRule="atLeast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37CB8">
        <w:rPr>
          <w:rFonts w:ascii="Arial" w:hAnsi="Arial" w:cs="Arial"/>
          <w:b/>
          <w:color w:val="000000"/>
          <w:sz w:val="22"/>
          <w:szCs w:val="22"/>
        </w:rPr>
        <w:t>UNIVERSIDAD ANDRÉS BELLO</w:t>
      </w:r>
    </w:p>
    <w:p w14:paraId="2473509F" w14:textId="32F4EB0F" w:rsidR="00737CB8" w:rsidRPr="00522D63" w:rsidRDefault="00522D63" w:rsidP="00737CB8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b/>
          <w:color w:val="000000"/>
          <w:sz w:val="22"/>
          <w:szCs w:val="22"/>
          <w:lang w:val="en-US"/>
        </w:rPr>
      </w:pPr>
      <w:r w:rsidRPr="00522D63">
        <w:rPr>
          <w:rFonts w:ascii="Arial" w:hAnsi="Arial" w:cs="Arial"/>
          <w:b/>
          <w:color w:val="000000"/>
          <w:sz w:val="22"/>
          <w:szCs w:val="22"/>
          <w:lang w:val="en-US"/>
        </w:rPr>
        <w:t>PHD PROGRAM IN EDUCATION A</w:t>
      </w:r>
      <w:r>
        <w:rPr>
          <w:rFonts w:ascii="Arial" w:hAnsi="Arial" w:cs="Arial"/>
          <w:b/>
          <w:color w:val="000000"/>
          <w:sz w:val="22"/>
          <w:szCs w:val="22"/>
          <w:lang w:val="en-US"/>
        </w:rPr>
        <w:t>ND SOCIETY</w:t>
      </w:r>
    </w:p>
    <w:p w14:paraId="76E89FB4" w14:textId="77777777" w:rsidR="00737CB8" w:rsidRPr="00522D63" w:rsidRDefault="00737CB8" w:rsidP="00737CB8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i/>
          <w:iCs/>
          <w:sz w:val="22"/>
          <w:szCs w:val="22"/>
          <w:lang w:val="en-US"/>
        </w:rPr>
      </w:pPr>
    </w:p>
    <w:p w14:paraId="5543A238" w14:textId="26EA20DE" w:rsidR="00167E7F" w:rsidRPr="00522D63" w:rsidRDefault="00522D63" w:rsidP="00737CB8">
      <w:pPr>
        <w:shd w:val="clear" w:color="auto" w:fill="FFFFFF"/>
        <w:tabs>
          <w:tab w:val="left" w:pos="3885"/>
          <w:tab w:val="left" w:pos="4395"/>
          <w:tab w:val="right" w:pos="9099"/>
        </w:tabs>
        <w:spacing w:line="293" w:lineRule="atLeast"/>
        <w:jc w:val="center"/>
        <w:rPr>
          <w:rFonts w:ascii="Arial" w:hAnsi="Arial" w:cs="Arial"/>
          <w:b/>
          <w:color w:val="000000"/>
          <w:sz w:val="22"/>
          <w:szCs w:val="22"/>
          <w:lang w:val="en-US"/>
        </w:rPr>
      </w:pPr>
      <w:r w:rsidRPr="00522D63">
        <w:rPr>
          <w:rFonts w:ascii="Arial" w:hAnsi="Arial" w:cs="Arial"/>
          <w:b/>
          <w:iCs/>
          <w:sz w:val="22"/>
          <w:szCs w:val="22"/>
          <w:lang w:val="en-US"/>
        </w:rPr>
        <w:t>PHD THESIS PROPOSAL</w:t>
      </w:r>
    </w:p>
    <w:p w14:paraId="1EB3127E" w14:textId="77777777" w:rsidR="00167E7F" w:rsidRPr="00522D63" w:rsidRDefault="00167E7F" w:rsidP="00167E7F">
      <w:pPr>
        <w:jc w:val="both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05260F62" w14:textId="77777777" w:rsidR="00522D63" w:rsidRPr="00522D63" w:rsidRDefault="00522D63" w:rsidP="00522D63">
      <w:pPr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522D63">
        <w:rPr>
          <w:rFonts w:ascii="Arial" w:hAnsi="Arial" w:cs="Arial"/>
          <w:b/>
          <w:sz w:val="22"/>
          <w:szCs w:val="22"/>
          <w:u w:val="single"/>
          <w:lang w:val="en-US"/>
        </w:rPr>
        <w:t>Instructions:</w:t>
      </w:r>
    </w:p>
    <w:p w14:paraId="2028D76E" w14:textId="77777777" w:rsidR="00522D63" w:rsidRPr="00522D63" w:rsidRDefault="00522D63" w:rsidP="00F8176C">
      <w:pPr>
        <w:jc w:val="both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9DD4C9C" w14:textId="54979621" w:rsidR="00522D63" w:rsidRPr="00FD7041" w:rsidRDefault="00522D63" w:rsidP="00F8176C">
      <w:pPr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FD7041">
        <w:rPr>
          <w:rFonts w:ascii="Arial" w:hAnsi="Arial" w:cs="Arial"/>
          <w:bCs/>
          <w:sz w:val="22"/>
          <w:szCs w:val="22"/>
          <w:lang w:val="en-US"/>
        </w:rPr>
        <w:t xml:space="preserve">You must complete this form </w:t>
      </w:r>
      <w:r w:rsidR="001E26B0">
        <w:rPr>
          <w:rFonts w:ascii="Arial" w:hAnsi="Arial" w:cs="Arial"/>
          <w:bCs/>
          <w:sz w:val="22"/>
          <w:szCs w:val="22"/>
          <w:lang w:val="en-US"/>
        </w:rPr>
        <w:t xml:space="preserve">describing </w:t>
      </w:r>
      <w:r w:rsidRPr="00FD7041">
        <w:rPr>
          <w:rFonts w:ascii="Arial" w:hAnsi="Arial" w:cs="Arial"/>
          <w:bCs/>
          <w:sz w:val="22"/>
          <w:szCs w:val="22"/>
          <w:lang w:val="en-US"/>
        </w:rPr>
        <w:t xml:space="preserve">your doctoral thesis project and attach it to your application to the </w:t>
      </w:r>
      <w:r w:rsidR="001E26B0">
        <w:rPr>
          <w:rFonts w:ascii="Arial" w:hAnsi="Arial" w:cs="Arial"/>
          <w:bCs/>
          <w:sz w:val="22"/>
          <w:szCs w:val="22"/>
          <w:lang w:val="en-US"/>
        </w:rPr>
        <w:t>PhD</w:t>
      </w:r>
      <w:r w:rsidRPr="00FD7041">
        <w:rPr>
          <w:rFonts w:ascii="Arial" w:hAnsi="Arial" w:cs="Arial"/>
          <w:bCs/>
          <w:sz w:val="22"/>
          <w:szCs w:val="22"/>
          <w:lang w:val="en-US"/>
        </w:rPr>
        <w:t xml:space="preserve"> in Education and Society program.</w:t>
      </w:r>
    </w:p>
    <w:p w14:paraId="4B9828E3" w14:textId="77777777" w:rsidR="001E26B0" w:rsidRDefault="001E26B0" w:rsidP="00F8176C">
      <w:pPr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14:paraId="19D0D89D" w14:textId="741E5B0E" w:rsidR="00522D63" w:rsidRPr="00FD7041" w:rsidRDefault="00522D63" w:rsidP="00F8176C">
      <w:pPr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FD7041">
        <w:rPr>
          <w:rFonts w:ascii="Arial" w:hAnsi="Arial" w:cs="Arial"/>
          <w:bCs/>
          <w:sz w:val="22"/>
          <w:szCs w:val="22"/>
          <w:lang w:val="en-US"/>
        </w:rPr>
        <w:t>This document should not exceed 3 (three) pages in length and will allow the committee to carry out a complete analysis of your application.</w:t>
      </w:r>
    </w:p>
    <w:p w14:paraId="7C12ADA3" w14:textId="77777777" w:rsidR="00522D63" w:rsidRPr="00FD7041" w:rsidRDefault="00522D63" w:rsidP="00F8176C">
      <w:pPr>
        <w:jc w:val="both"/>
        <w:rPr>
          <w:rFonts w:ascii="Arial" w:hAnsi="Arial" w:cs="Arial"/>
          <w:bCs/>
          <w:sz w:val="22"/>
          <w:szCs w:val="22"/>
          <w:lang w:val="en-US"/>
        </w:rPr>
      </w:pPr>
    </w:p>
    <w:p w14:paraId="7C62CC66" w14:textId="79945F73" w:rsidR="00167E7F" w:rsidRPr="00FD7041" w:rsidRDefault="00522D63" w:rsidP="00F8176C">
      <w:pPr>
        <w:jc w:val="both"/>
        <w:rPr>
          <w:rFonts w:ascii="Arial" w:hAnsi="Arial" w:cs="Arial"/>
          <w:bCs/>
          <w:sz w:val="22"/>
          <w:szCs w:val="22"/>
          <w:lang w:val="en-US"/>
        </w:rPr>
      </w:pPr>
      <w:r w:rsidRPr="00FD7041">
        <w:rPr>
          <w:rFonts w:ascii="Arial" w:hAnsi="Arial" w:cs="Arial"/>
          <w:bCs/>
          <w:sz w:val="22"/>
          <w:szCs w:val="22"/>
          <w:lang w:val="en-US"/>
        </w:rPr>
        <w:t xml:space="preserve">The </w:t>
      </w:r>
      <w:r w:rsidR="001E26B0">
        <w:rPr>
          <w:rFonts w:ascii="Arial" w:hAnsi="Arial" w:cs="Arial"/>
          <w:bCs/>
          <w:sz w:val="22"/>
          <w:szCs w:val="22"/>
          <w:lang w:val="en-US"/>
        </w:rPr>
        <w:t xml:space="preserve">proposed </w:t>
      </w:r>
      <w:r w:rsidRPr="00FD7041">
        <w:rPr>
          <w:rFonts w:ascii="Arial" w:hAnsi="Arial" w:cs="Arial"/>
          <w:bCs/>
          <w:sz w:val="22"/>
          <w:szCs w:val="22"/>
          <w:lang w:val="en-US"/>
        </w:rPr>
        <w:t xml:space="preserve">project can be modified </w:t>
      </w:r>
      <w:r w:rsidR="00A40254" w:rsidRPr="00FD7041">
        <w:rPr>
          <w:rFonts w:ascii="Arial" w:hAnsi="Arial" w:cs="Arial"/>
          <w:bCs/>
          <w:sz w:val="22"/>
          <w:szCs w:val="22"/>
          <w:lang w:val="en-US"/>
        </w:rPr>
        <w:t>during</w:t>
      </w:r>
      <w:r w:rsidRPr="00FD7041">
        <w:rPr>
          <w:rFonts w:ascii="Arial" w:hAnsi="Arial" w:cs="Arial"/>
          <w:bCs/>
          <w:sz w:val="22"/>
          <w:szCs w:val="22"/>
          <w:lang w:val="en-US"/>
        </w:rPr>
        <w:t xml:space="preserve"> your doctoral studies. However, if you linked your application to one of the lines of the program, you must keep your project within it.</w:t>
      </w:r>
    </w:p>
    <w:p w14:paraId="4D9C92ED" w14:textId="77777777" w:rsidR="00522D63" w:rsidRPr="00522D63" w:rsidRDefault="00522D63" w:rsidP="00522D63">
      <w:pPr>
        <w:rPr>
          <w:rFonts w:ascii="Arial" w:hAnsi="Arial" w:cs="Arial"/>
          <w:sz w:val="22"/>
          <w:szCs w:val="22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68"/>
        <w:gridCol w:w="4626"/>
      </w:tblGrid>
      <w:tr w:rsidR="00167E7F" w:rsidRPr="00737CB8" w14:paraId="757585E4" w14:textId="77777777">
        <w:trPr>
          <w:trHeight w:val="403"/>
        </w:trPr>
        <w:tc>
          <w:tcPr>
            <w:tcW w:w="9620" w:type="dxa"/>
            <w:gridSpan w:val="2"/>
            <w:shd w:val="clear" w:color="auto" w:fill="99CCFF"/>
            <w:vAlign w:val="center"/>
          </w:tcPr>
          <w:p w14:paraId="754865C7" w14:textId="5E684CF6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b/>
                <w:sz w:val="22"/>
                <w:szCs w:val="22"/>
              </w:rPr>
              <w:t xml:space="preserve">1. </w:t>
            </w:r>
            <w:r w:rsidR="00BD12F1">
              <w:rPr>
                <w:rFonts w:ascii="Arial" w:hAnsi="Arial" w:cs="Arial"/>
                <w:b/>
                <w:sz w:val="22"/>
                <w:szCs w:val="22"/>
              </w:rPr>
              <w:t xml:space="preserve">General </w:t>
            </w:r>
            <w:proofErr w:type="spellStart"/>
            <w:r w:rsidR="00BD12F1">
              <w:rPr>
                <w:rFonts w:ascii="Arial" w:hAnsi="Arial" w:cs="Arial"/>
                <w:b/>
                <w:sz w:val="22"/>
                <w:szCs w:val="22"/>
              </w:rPr>
              <w:t>information</w:t>
            </w:r>
            <w:proofErr w:type="spellEnd"/>
          </w:p>
        </w:tc>
      </w:tr>
      <w:tr w:rsidR="00167E7F" w:rsidRPr="00737CB8" w14:paraId="1DB45555" w14:textId="77777777">
        <w:trPr>
          <w:trHeight w:val="403"/>
        </w:trPr>
        <w:tc>
          <w:tcPr>
            <w:tcW w:w="4883" w:type="dxa"/>
            <w:vAlign w:val="center"/>
          </w:tcPr>
          <w:p w14:paraId="389E6CBF" w14:textId="67BA0278" w:rsidR="00167E7F" w:rsidRPr="00737CB8" w:rsidRDefault="00BD12F1" w:rsidP="00A02CBD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Nam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737" w:type="dxa"/>
            <w:vAlign w:val="center"/>
          </w:tcPr>
          <w:p w14:paraId="30BEAB0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7C18C86C" w14:textId="77777777">
        <w:trPr>
          <w:trHeight w:val="484"/>
        </w:trPr>
        <w:tc>
          <w:tcPr>
            <w:tcW w:w="4883" w:type="dxa"/>
            <w:vAlign w:val="center"/>
          </w:tcPr>
          <w:p w14:paraId="2A3A6849" w14:textId="002B6088" w:rsidR="00167E7F" w:rsidRPr="00737CB8" w:rsidRDefault="00BD12F1" w:rsidP="00A02CB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hD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rogram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research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line </w:t>
            </w:r>
          </w:p>
        </w:tc>
        <w:tc>
          <w:tcPr>
            <w:tcW w:w="4737" w:type="dxa"/>
            <w:vAlign w:val="center"/>
          </w:tcPr>
          <w:p w14:paraId="1DBF7A2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BE2EDD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CDC5E7" w14:textId="77777777" w:rsidR="00167E7F" w:rsidRPr="00737CB8" w:rsidRDefault="00167E7F" w:rsidP="00167E7F">
      <w:pPr>
        <w:rPr>
          <w:rFonts w:ascii="Arial" w:hAnsi="Arial" w:cs="Aria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94"/>
      </w:tblGrid>
      <w:tr w:rsidR="00167E7F" w:rsidRPr="00737CB8" w14:paraId="14B67945" w14:textId="77777777" w:rsidTr="00CC1852">
        <w:trPr>
          <w:trHeight w:val="403"/>
        </w:trPr>
        <w:tc>
          <w:tcPr>
            <w:tcW w:w="9620" w:type="dxa"/>
            <w:shd w:val="clear" w:color="auto" w:fill="99CCFF"/>
            <w:vAlign w:val="center"/>
          </w:tcPr>
          <w:p w14:paraId="3A2E13B2" w14:textId="67B2C547" w:rsidR="00167E7F" w:rsidRPr="00737CB8" w:rsidRDefault="00167E7F" w:rsidP="00270CBC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b/>
                <w:sz w:val="22"/>
                <w:szCs w:val="22"/>
              </w:rPr>
              <w:t xml:space="preserve">2. </w:t>
            </w:r>
            <w:proofErr w:type="spellStart"/>
            <w:r w:rsidR="00285C1B">
              <w:rPr>
                <w:rFonts w:ascii="Arial" w:hAnsi="Arial" w:cs="Arial"/>
                <w:b/>
                <w:sz w:val="22"/>
                <w:szCs w:val="22"/>
              </w:rPr>
              <w:t>Proposal</w:t>
            </w:r>
            <w:proofErr w:type="spellEnd"/>
            <w:r w:rsidR="00285C1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285C1B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  <w:proofErr w:type="spellEnd"/>
          </w:p>
        </w:tc>
      </w:tr>
      <w:tr w:rsidR="00167E7F" w:rsidRPr="00285C1B" w14:paraId="2156B4FF" w14:textId="77777777" w:rsidTr="00CC1852">
        <w:trPr>
          <w:trHeight w:val="464"/>
        </w:trPr>
        <w:tc>
          <w:tcPr>
            <w:tcW w:w="9620" w:type="dxa"/>
            <w:tcBorders>
              <w:bottom w:val="single" w:sz="4" w:space="0" w:color="auto"/>
            </w:tcBorders>
            <w:vAlign w:val="center"/>
          </w:tcPr>
          <w:p w14:paraId="37570B3B" w14:textId="065EE74A" w:rsidR="00167E7F" w:rsidRPr="00285C1B" w:rsidRDefault="00285C1B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85C1B">
              <w:rPr>
                <w:rFonts w:ascii="Arial" w:hAnsi="Arial" w:cs="Arial"/>
                <w:sz w:val="22"/>
                <w:szCs w:val="22"/>
                <w:lang w:val="en-US"/>
              </w:rPr>
              <w:t>2.1. Summary of the research you plan to carry out (including a brief analysis of the state of the art)</w:t>
            </w:r>
          </w:p>
        </w:tc>
      </w:tr>
      <w:tr w:rsidR="00167E7F" w:rsidRPr="00285C1B" w14:paraId="62B6DEE3" w14:textId="77777777" w:rsidTr="00CC1852">
        <w:trPr>
          <w:trHeight w:val="464"/>
        </w:trPr>
        <w:tc>
          <w:tcPr>
            <w:tcW w:w="9620" w:type="dxa"/>
            <w:tcBorders>
              <w:bottom w:val="single" w:sz="4" w:space="0" w:color="auto"/>
            </w:tcBorders>
            <w:vAlign w:val="center"/>
          </w:tcPr>
          <w:p w14:paraId="166A56F5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896B0F3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80F19BF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65B6219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ACF04EA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2FC68D1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84DCB4E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B7D3DB7" w14:textId="77777777" w:rsidR="006F6648" w:rsidRPr="00285C1B" w:rsidRDefault="006F6648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EB55FD0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2F29693C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67E7F" w:rsidRPr="00285C1B" w14:paraId="19700944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1C919E3B" w14:textId="0248381F" w:rsidR="00167E7F" w:rsidRPr="00285C1B" w:rsidRDefault="00167E7F" w:rsidP="00270CB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85C1B">
              <w:rPr>
                <w:rFonts w:ascii="Arial" w:hAnsi="Arial" w:cs="Arial"/>
                <w:sz w:val="22"/>
                <w:szCs w:val="22"/>
                <w:lang w:val="en-US"/>
              </w:rPr>
              <w:t xml:space="preserve">2.2. </w:t>
            </w:r>
            <w:r w:rsidR="00285C1B" w:rsidRPr="00285C1B">
              <w:rPr>
                <w:rFonts w:ascii="Arial" w:hAnsi="Arial" w:cs="Arial"/>
                <w:sz w:val="22"/>
                <w:szCs w:val="22"/>
                <w:lang w:val="en-US"/>
              </w:rPr>
              <w:t>Working hypotheses and research g</w:t>
            </w:r>
            <w:r w:rsidR="00285C1B">
              <w:rPr>
                <w:rFonts w:ascii="Arial" w:hAnsi="Arial" w:cs="Arial"/>
                <w:sz w:val="22"/>
                <w:szCs w:val="22"/>
                <w:lang w:val="en-US"/>
              </w:rPr>
              <w:t>oals</w:t>
            </w:r>
          </w:p>
        </w:tc>
      </w:tr>
      <w:tr w:rsidR="00167E7F" w:rsidRPr="00285C1B" w14:paraId="040A1401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7A202248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DD02748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57FCA32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27CE696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4CA6DD3C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8823158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5ABE20B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5E0BC178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67E7F" w:rsidRPr="00285C1B" w14:paraId="60AA280B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11AE2410" w14:textId="6B7E64D1" w:rsidR="00167E7F" w:rsidRPr="00285C1B" w:rsidRDefault="006F6648" w:rsidP="00270CB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285C1B">
              <w:rPr>
                <w:rFonts w:ascii="Arial" w:hAnsi="Arial" w:cs="Arial"/>
                <w:sz w:val="22"/>
                <w:szCs w:val="22"/>
                <w:lang w:val="en-US"/>
              </w:rPr>
              <w:lastRenderedPageBreak/>
              <w:t xml:space="preserve">2.3. </w:t>
            </w:r>
            <w:r w:rsidR="00285C1B" w:rsidRPr="00285C1B">
              <w:rPr>
                <w:rFonts w:ascii="Arial" w:hAnsi="Arial" w:cs="Arial"/>
                <w:sz w:val="22"/>
                <w:szCs w:val="22"/>
                <w:lang w:val="en-US"/>
              </w:rPr>
              <w:t xml:space="preserve">Novelty, </w:t>
            </w:r>
            <w:proofErr w:type="gramStart"/>
            <w:r w:rsidR="00285C1B" w:rsidRPr="00285C1B">
              <w:rPr>
                <w:rFonts w:ascii="Arial" w:hAnsi="Arial" w:cs="Arial"/>
                <w:sz w:val="22"/>
                <w:szCs w:val="22"/>
                <w:lang w:val="en-US"/>
              </w:rPr>
              <w:t>relevance</w:t>
            </w:r>
            <w:proofErr w:type="gramEnd"/>
            <w:r w:rsidR="00285C1B" w:rsidRPr="00285C1B">
              <w:rPr>
                <w:rFonts w:ascii="Arial" w:hAnsi="Arial" w:cs="Arial"/>
                <w:sz w:val="22"/>
                <w:szCs w:val="22"/>
                <w:lang w:val="en-US"/>
              </w:rPr>
              <w:t xml:space="preserve"> and feasibility of implementation of your research </w:t>
            </w:r>
            <w:r w:rsidR="00285C1B">
              <w:rPr>
                <w:rFonts w:ascii="Arial" w:hAnsi="Arial" w:cs="Arial"/>
                <w:sz w:val="22"/>
                <w:szCs w:val="22"/>
                <w:lang w:val="en-US"/>
              </w:rPr>
              <w:t>p</w:t>
            </w:r>
            <w:r w:rsidR="00285C1B" w:rsidRPr="00285C1B">
              <w:rPr>
                <w:rFonts w:ascii="Arial" w:hAnsi="Arial" w:cs="Arial"/>
                <w:sz w:val="22"/>
                <w:szCs w:val="22"/>
                <w:lang w:val="en-US"/>
              </w:rPr>
              <w:t>roject</w:t>
            </w:r>
          </w:p>
        </w:tc>
      </w:tr>
      <w:tr w:rsidR="00167E7F" w:rsidRPr="00285C1B" w14:paraId="2A95C3E8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7ACF0A9B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3D6C9A0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1201FFEE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71C40A3A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08C938D4" w14:textId="77777777" w:rsidR="00167E7F" w:rsidRPr="00285C1B" w:rsidRDefault="00167E7F" w:rsidP="00A02CBD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67E7F" w:rsidRPr="00737CB8" w14:paraId="062EC82D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4E89592C" w14:textId="1A078708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737CB8">
              <w:rPr>
                <w:rFonts w:ascii="Arial" w:hAnsi="Arial" w:cs="Arial"/>
                <w:sz w:val="22"/>
                <w:szCs w:val="22"/>
              </w:rPr>
              <w:t xml:space="preserve">2.4. </w:t>
            </w:r>
            <w:proofErr w:type="spellStart"/>
            <w:r w:rsidR="00362FC1">
              <w:rPr>
                <w:rFonts w:ascii="Arial" w:hAnsi="Arial" w:cs="Arial"/>
                <w:sz w:val="22"/>
                <w:szCs w:val="22"/>
              </w:rPr>
              <w:t>Reach</w:t>
            </w:r>
            <w:proofErr w:type="spellEnd"/>
            <w:r w:rsidR="00362FC1">
              <w:rPr>
                <w:rFonts w:ascii="Arial" w:hAnsi="Arial" w:cs="Arial"/>
                <w:sz w:val="22"/>
                <w:szCs w:val="22"/>
              </w:rPr>
              <w:t xml:space="preserve"> and </w:t>
            </w:r>
            <w:proofErr w:type="spellStart"/>
            <w:r w:rsidR="00362FC1">
              <w:rPr>
                <w:rFonts w:ascii="Arial" w:hAnsi="Arial" w:cs="Arial"/>
                <w:sz w:val="22"/>
                <w:szCs w:val="22"/>
              </w:rPr>
              <w:t>impact</w:t>
            </w:r>
            <w:proofErr w:type="spellEnd"/>
            <w:r w:rsidR="00362FC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362FC1">
              <w:rPr>
                <w:rFonts w:ascii="Arial" w:hAnsi="Arial" w:cs="Arial"/>
                <w:sz w:val="22"/>
                <w:szCs w:val="22"/>
              </w:rPr>
              <w:t>of</w:t>
            </w:r>
            <w:proofErr w:type="spellEnd"/>
            <w:r w:rsidR="00362FC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362FC1">
              <w:rPr>
                <w:rFonts w:ascii="Arial" w:hAnsi="Arial" w:cs="Arial"/>
                <w:sz w:val="22"/>
                <w:szCs w:val="22"/>
              </w:rPr>
              <w:t>the</w:t>
            </w:r>
            <w:proofErr w:type="spellEnd"/>
            <w:r w:rsidR="00362FC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362FC1">
              <w:rPr>
                <w:rFonts w:ascii="Arial" w:hAnsi="Arial" w:cs="Arial"/>
                <w:sz w:val="22"/>
                <w:szCs w:val="22"/>
              </w:rPr>
              <w:t>possible</w:t>
            </w:r>
            <w:proofErr w:type="spellEnd"/>
            <w:r w:rsidR="00362FC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362FC1">
              <w:rPr>
                <w:rFonts w:ascii="Arial" w:hAnsi="Arial" w:cs="Arial"/>
                <w:sz w:val="22"/>
                <w:szCs w:val="22"/>
              </w:rPr>
              <w:t>results</w:t>
            </w:r>
            <w:proofErr w:type="spellEnd"/>
            <w:r w:rsidR="00362FC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67E7F" w:rsidRPr="00737CB8" w14:paraId="3B9AE3A1" w14:textId="77777777" w:rsidTr="00CC1852">
        <w:trPr>
          <w:trHeight w:val="403"/>
        </w:trPr>
        <w:tc>
          <w:tcPr>
            <w:tcW w:w="9620" w:type="dxa"/>
            <w:vAlign w:val="center"/>
          </w:tcPr>
          <w:p w14:paraId="4BC21BFF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B8E192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7FB2995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1B2AAC1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4D6E7A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B941949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78A66BDF" w14:textId="77777777" w:rsidTr="00CC1852">
        <w:trPr>
          <w:trHeight w:val="403"/>
        </w:trPr>
        <w:tc>
          <w:tcPr>
            <w:tcW w:w="9620" w:type="dxa"/>
          </w:tcPr>
          <w:p w14:paraId="401B76B9" w14:textId="346AAA1B" w:rsidR="00167E7F" w:rsidRPr="00BB5F13" w:rsidRDefault="00167E7F" w:rsidP="00A02CBD">
            <w:pPr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B5F13">
              <w:rPr>
                <w:rFonts w:ascii="Arial" w:hAnsi="Arial" w:cs="Arial"/>
                <w:sz w:val="22"/>
                <w:szCs w:val="22"/>
                <w:lang w:val="en-US"/>
              </w:rPr>
              <w:t xml:space="preserve">2.5. </w:t>
            </w:r>
            <w:r w:rsidR="00BB5F13" w:rsidRPr="00BB5F13">
              <w:rPr>
                <w:rFonts w:ascii="Arial" w:hAnsi="Arial" w:cs="Arial"/>
                <w:sz w:val="22"/>
                <w:szCs w:val="22"/>
                <w:lang w:val="en-US"/>
              </w:rPr>
              <w:t xml:space="preserve">What would be the contribution that your </w:t>
            </w:r>
            <w:r w:rsidR="00BB5F13">
              <w:rPr>
                <w:rFonts w:ascii="Arial" w:hAnsi="Arial" w:cs="Arial"/>
                <w:sz w:val="22"/>
                <w:szCs w:val="22"/>
                <w:lang w:val="en-US"/>
              </w:rPr>
              <w:t>project will bring to the scientific field</w:t>
            </w:r>
            <w:r w:rsidR="00BB5F13" w:rsidRPr="00BB5F13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</w:tc>
      </w:tr>
      <w:tr w:rsidR="00167E7F" w:rsidRPr="00737CB8" w14:paraId="6950CD13" w14:textId="77777777" w:rsidTr="00CC1852">
        <w:trPr>
          <w:trHeight w:val="403"/>
        </w:trPr>
        <w:tc>
          <w:tcPr>
            <w:tcW w:w="9620" w:type="dxa"/>
          </w:tcPr>
          <w:p w14:paraId="238553F5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F2A0EA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1412B8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1ECAE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2C5BB4C6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32DF21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1BA6CE9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7E7F" w:rsidRPr="00737CB8" w14:paraId="10DBF523" w14:textId="77777777" w:rsidTr="00CC1852">
        <w:trPr>
          <w:trHeight w:val="403"/>
        </w:trPr>
        <w:tc>
          <w:tcPr>
            <w:tcW w:w="9620" w:type="dxa"/>
          </w:tcPr>
          <w:p w14:paraId="5BD837A7" w14:textId="5C3C190C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  <w:r w:rsidRPr="00FA60E3">
              <w:rPr>
                <w:rFonts w:ascii="Arial" w:hAnsi="Arial" w:cs="Arial"/>
                <w:sz w:val="22"/>
                <w:szCs w:val="22"/>
                <w:lang w:val="en-US"/>
              </w:rPr>
              <w:t xml:space="preserve">2.6. </w:t>
            </w:r>
            <w:r w:rsidR="005E18A3" w:rsidRPr="00FA60E3">
              <w:rPr>
                <w:rFonts w:ascii="Arial" w:hAnsi="Arial" w:cs="Arial"/>
                <w:sz w:val="22"/>
                <w:szCs w:val="22"/>
                <w:lang w:val="en-US"/>
              </w:rPr>
              <w:t xml:space="preserve">If possible, please </w:t>
            </w:r>
            <w:r w:rsidR="00FA60E3" w:rsidRPr="00FA60E3">
              <w:rPr>
                <w:rFonts w:ascii="Arial" w:hAnsi="Arial" w:cs="Arial"/>
                <w:sz w:val="22"/>
                <w:szCs w:val="22"/>
                <w:lang w:val="en-US"/>
              </w:rPr>
              <w:t xml:space="preserve">indicate a possible supervisor. </w:t>
            </w:r>
          </w:p>
        </w:tc>
      </w:tr>
      <w:tr w:rsidR="00167E7F" w:rsidRPr="00737CB8" w14:paraId="15438A08" w14:textId="77777777" w:rsidTr="00CC1852">
        <w:trPr>
          <w:trHeight w:val="403"/>
        </w:trPr>
        <w:tc>
          <w:tcPr>
            <w:tcW w:w="9620" w:type="dxa"/>
          </w:tcPr>
          <w:p w14:paraId="6157EFAB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592568E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0F3A7C" w14:textId="77777777" w:rsidR="00167E7F" w:rsidRPr="00737CB8" w:rsidRDefault="00167E7F" w:rsidP="00A02CB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B13065C" w14:textId="77777777" w:rsidR="00167E7F" w:rsidRPr="00737CB8" w:rsidRDefault="00167E7F" w:rsidP="00737CB8">
      <w:pPr>
        <w:ind w:left="770" w:hanging="770"/>
        <w:jc w:val="center"/>
        <w:rPr>
          <w:rFonts w:ascii="Arial" w:hAnsi="Arial" w:cs="Arial"/>
          <w:b/>
          <w:bCs/>
          <w:sz w:val="22"/>
          <w:szCs w:val="22"/>
        </w:rPr>
      </w:pPr>
    </w:p>
    <w:sectPr w:rsidR="00167E7F" w:rsidRPr="00737CB8" w:rsidSect="00C248AF">
      <w:headerReference w:type="default" r:id="rId8"/>
      <w:footerReference w:type="even" r:id="rId9"/>
      <w:footerReference w:type="default" r:id="rId10"/>
      <w:pgSz w:w="12240" w:h="15840"/>
      <w:pgMar w:top="1618" w:right="1418" w:bottom="1258" w:left="1418" w:header="539" w:footer="13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E6864" w14:textId="77777777" w:rsidR="00D00E55" w:rsidRDefault="00D00E55">
      <w:r>
        <w:separator/>
      </w:r>
    </w:p>
  </w:endnote>
  <w:endnote w:type="continuationSeparator" w:id="0">
    <w:p w14:paraId="7B633B57" w14:textId="77777777" w:rsidR="00D00E55" w:rsidRDefault="00D00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3EC7D" w14:textId="77777777" w:rsidR="00FD1FF0" w:rsidRDefault="00FD1FF0" w:rsidP="00387F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445333" w14:textId="77777777" w:rsidR="00FD1FF0" w:rsidRDefault="00FD1FF0" w:rsidP="00387F6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B5948" w14:textId="77777777" w:rsidR="00FD1FF0" w:rsidRPr="00CC1852" w:rsidRDefault="00FD1FF0" w:rsidP="00CC1852">
    <w:pPr>
      <w:pStyle w:val="Footer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E7BF7" w14:textId="77777777" w:rsidR="00D00E55" w:rsidRDefault="00D00E55">
      <w:r>
        <w:separator/>
      </w:r>
    </w:p>
  </w:footnote>
  <w:footnote w:type="continuationSeparator" w:id="0">
    <w:p w14:paraId="7A6C4D4D" w14:textId="77777777" w:rsidR="00D00E55" w:rsidRDefault="00D00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DF1CF" w14:textId="77777777" w:rsidR="00FD1FF0" w:rsidRPr="00CC1852" w:rsidRDefault="00FD1FF0" w:rsidP="00CC1852">
    <w:pPr>
      <w:pStyle w:val="Header"/>
    </w:pPr>
    <w:bookmarkStart w:id="0" w:name="OLE_LINK3"/>
    <w:bookmarkStart w:id="1" w:name="OLE_LINK4"/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3451EDF"/>
    <w:multiLevelType w:val="hybridMultilevel"/>
    <w:tmpl w:val="BBB0C132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5C45"/>
    <w:multiLevelType w:val="hybridMultilevel"/>
    <w:tmpl w:val="11ECF39A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2286CB4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D52C040"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eastAsia="Times New Roman" w:hAnsi="Times New Roman" w:cs="Times New Roman" w:hint="default"/>
      </w:r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8B70D92"/>
    <w:multiLevelType w:val="hybridMultilevel"/>
    <w:tmpl w:val="735CF6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A7856"/>
    <w:multiLevelType w:val="multilevel"/>
    <w:tmpl w:val="877E6E8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none"/>
      <w:lvlText w:val=""/>
      <w:lvlJc w:val="left"/>
      <w:pPr>
        <w:tabs>
          <w:tab w:val="num" w:pos="1284"/>
        </w:tabs>
        <w:ind w:left="1284" w:hanging="576"/>
      </w:pPr>
    </w:lvl>
    <w:lvl w:ilvl="2">
      <w:start w:val="1"/>
      <w:numFmt w:val="none"/>
      <w:lvlText w:val=""/>
      <w:lvlJc w:val="left"/>
      <w:pPr>
        <w:tabs>
          <w:tab w:val="num" w:pos="1428"/>
        </w:tabs>
        <w:ind w:left="1428" w:hanging="720"/>
      </w:pPr>
    </w:lvl>
    <w:lvl w:ilvl="3">
      <w:start w:val="1"/>
      <w:numFmt w:val="none"/>
      <w:lvlText w:val=""/>
      <w:lvlJc w:val="left"/>
      <w:pPr>
        <w:tabs>
          <w:tab w:val="num" w:pos="1572"/>
        </w:tabs>
        <w:ind w:left="1572" w:hanging="864"/>
      </w:pPr>
    </w:lvl>
    <w:lvl w:ilvl="4">
      <w:start w:val="1"/>
      <w:numFmt w:val="none"/>
      <w:lvlText w:val=""/>
      <w:lvlJc w:val="left"/>
      <w:pPr>
        <w:tabs>
          <w:tab w:val="num" w:pos="1716"/>
        </w:tabs>
        <w:ind w:left="1716" w:hanging="1008"/>
      </w:pPr>
    </w:lvl>
    <w:lvl w:ilvl="5">
      <w:start w:val="1"/>
      <w:numFmt w:val="none"/>
      <w:lvlText w:val=""/>
      <w:lvlJc w:val="left"/>
      <w:pPr>
        <w:tabs>
          <w:tab w:val="num" w:pos="1860"/>
        </w:tabs>
        <w:ind w:left="1860" w:hanging="1152"/>
      </w:pPr>
    </w:lvl>
    <w:lvl w:ilvl="6">
      <w:start w:val="1"/>
      <w:numFmt w:val="none"/>
      <w:lvlText w:val=""/>
      <w:lvlJc w:val="left"/>
      <w:pPr>
        <w:tabs>
          <w:tab w:val="num" w:pos="2004"/>
        </w:tabs>
        <w:ind w:left="2004" w:hanging="1296"/>
      </w:pPr>
    </w:lvl>
    <w:lvl w:ilvl="7">
      <w:start w:val="1"/>
      <w:numFmt w:val="none"/>
      <w:lvlText w:val=""/>
      <w:lvlJc w:val="left"/>
      <w:pPr>
        <w:tabs>
          <w:tab w:val="num" w:pos="2148"/>
        </w:tabs>
        <w:ind w:left="2148" w:hanging="1440"/>
      </w:pPr>
    </w:lvl>
    <w:lvl w:ilvl="8">
      <w:start w:val="1"/>
      <w:numFmt w:val="none"/>
      <w:lvlText w:val=""/>
      <w:lvlJc w:val="left"/>
      <w:pPr>
        <w:tabs>
          <w:tab w:val="num" w:pos="2292"/>
        </w:tabs>
        <w:ind w:left="2292" w:hanging="1584"/>
      </w:pPr>
    </w:lvl>
  </w:abstractNum>
  <w:abstractNum w:abstractNumId="6" w15:restartNumberingAfterBreak="0">
    <w:nsid w:val="11EA00F5"/>
    <w:multiLevelType w:val="hybridMultilevel"/>
    <w:tmpl w:val="E84C2F68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C5504B"/>
    <w:multiLevelType w:val="hybridMultilevel"/>
    <w:tmpl w:val="3E6E6916"/>
    <w:lvl w:ilvl="0" w:tplc="2744E1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3BA7E35"/>
    <w:multiLevelType w:val="hybridMultilevel"/>
    <w:tmpl w:val="49A25C2C"/>
    <w:lvl w:ilvl="0" w:tplc="EE4ED3D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3619B"/>
    <w:multiLevelType w:val="hybridMultilevel"/>
    <w:tmpl w:val="1BA610C8"/>
    <w:lvl w:ilvl="0" w:tplc="0C0A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C0A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4D8A3C54">
      <w:start w:val="1"/>
      <w:numFmt w:val="lowerLetter"/>
      <w:lvlText w:val="%4."/>
      <w:lvlJc w:val="left"/>
      <w:pPr>
        <w:tabs>
          <w:tab w:val="num" w:pos="3573"/>
        </w:tabs>
        <w:ind w:left="3573" w:hanging="705"/>
      </w:pPr>
      <w:rPr>
        <w:rFonts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1D8824FE"/>
    <w:multiLevelType w:val="hybridMultilevel"/>
    <w:tmpl w:val="E78EB776"/>
    <w:lvl w:ilvl="0" w:tplc="BB1842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Times New Roman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EB5BB8"/>
    <w:multiLevelType w:val="hybridMultilevel"/>
    <w:tmpl w:val="7BE81842"/>
    <w:lvl w:ilvl="0" w:tplc="DDBC16CE">
      <w:start w:val="1"/>
      <w:numFmt w:val="decimal"/>
      <w:lvlText w:val="%1."/>
      <w:lvlJc w:val="left"/>
      <w:pPr>
        <w:tabs>
          <w:tab w:val="num" w:pos="1638"/>
        </w:tabs>
        <w:ind w:left="1638" w:hanging="930"/>
      </w:pPr>
      <w:rPr>
        <w:rFonts w:hint="default"/>
        <w:b w:val="0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2" w15:restartNumberingAfterBreak="0">
    <w:nsid w:val="1F831B6D"/>
    <w:multiLevelType w:val="multilevel"/>
    <w:tmpl w:val="E84C2F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BE1128"/>
    <w:multiLevelType w:val="hybridMultilevel"/>
    <w:tmpl w:val="D1B6E852"/>
    <w:lvl w:ilvl="0" w:tplc="040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26DB1"/>
    <w:multiLevelType w:val="hybridMultilevel"/>
    <w:tmpl w:val="D7CA0C5E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A375C"/>
    <w:multiLevelType w:val="hybridMultilevel"/>
    <w:tmpl w:val="EBDCDD64"/>
    <w:lvl w:ilvl="0" w:tplc="0C0A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98C6DDF"/>
    <w:multiLevelType w:val="hybridMultilevel"/>
    <w:tmpl w:val="1728B432"/>
    <w:lvl w:ilvl="0" w:tplc="040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BCEE30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17445B"/>
    <w:multiLevelType w:val="multilevel"/>
    <w:tmpl w:val="1728B43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3192295"/>
    <w:multiLevelType w:val="multilevel"/>
    <w:tmpl w:val="0C0A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53727DA8"/>
    <w:multiLevelType w:val="hybridMultilevel"/>
    <w:tmpl w:val="B3BE13D4"/>
    <w:lvl w:ilvl="0" w:tplc="0C0A0001">
      <w:start w:val="1"/>
      <w:numFmt w:val="bullet"/>
      <w:lvlText w:val=""/>
      <w:lvlJc w:val="left"/>
      <w:pPr>
        <w:tabs>
          <w:tab w:val="num" w:pos="761"/>
        </w:tabs>
        <w:ind w:left="76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81"/>
        </w:tabs>
        <w:ind w:left="148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01"/>
        </w:tabs>
        <w:ind w:left="22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21"/>
        </w:tabs>
        <w:ind w:left="29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41"/>
        </w:tabs>
        <w:ind w:left="364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61"/>
        </w:tabs>
        <w:ind w:left="43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81"/>
        </w:tabs>
        <w:ind w:left="50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01"/>
        </w:tabs>
        <w:ind w:left="580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21"/>
        </w:tabs>
        <w:ind w:left="6521" w:hanging="360"/>
      </w:pPr>
      <w:rPr>
        <w:rFonts w:ascii="Wingdings" w:hAnsi="Wingdings" w:hint="default"/>
      </w:rPr>
    </w:lvl>
  </w:abstractNum>
  <w:abstractNum w:abstractNumId="20" w15:restartNumberingAfterBreak="0">
    <w:nsid w:val="5AB10D06"/>
    <w:multiLevelType w:val="hybridMultilevel"/>
    <w:tmpl w:val="C2D4DEFC"/>
    <w:lvl w:ilvl="0" w:tplc="4D52C040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63E508BB"/>
    <w:multiLevelType w:val="hybridMultilevel"/>
    <w:tmpl w:val="61CC6080"/>
    <w:lvl w:ilvl="0" w:tplc="0254A7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6504BC5"/>
    <w:multiLevelType w:val="hybridMultilevel"/>
    <w:tmpl w:val="BF465BF0"/>
    <w:lvl w:ilvl="0" w:tplc="040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88E59F2"/>
    <w:multiLevelType w:val="hybridMultilevel"/>
    <w:tmpl w:val="E396950C"/>
    <w:lvl w:ilvl="0" w:tplc="4D52C04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924E0"/>
    <w:multiLevelType w:val="hybridMultilevel"/>
    <w:tmpl w:val="C998628A"/>
    <w:lvl w:ilvl="0" w:tplc="0C0A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C0A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B815CC8"/>
    <w:multiLevelType w:val="hybridMultilevel"/>
    <w:tmpl w:val="6C94D886"/>
    <w:lvl w:ilvl="0" w:tplc="C1A442F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17EB43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ascii="Tw Cen MT" w:eastAsia="Times New Roman" w:hAnsi="Tw Cen MT" w:cs="Arial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20686DE">
      <w:start w:val="1"/>
      <w:numFmt w:val="decimal"/>
      <w:lvlText w:val="%4."/>
      <w:lvlJc w:val="left"/>
      <w:pPr>
        <w:tabs>
          <w:tab w:val="num" w:pos="2865"/>
        </w:tabs>
        <w:ind w:left="2865" w:hanging="705"/>
      </w:pPr>
      <w:rPr>
        <w:rFonts w:hint="default"/>
        <w:b/>
      </w:rPr>
    </w:lvl>
    <w:lvl w:ilvl="4" w:tplc="3514C2F8">
      <w:start w:val="1"/>
      <w:numFmt w:val="lowerLetter"/>
      <w:lvlText w:val="%5."/>
      <w:lvlJc w:val="left"/>
      <w:pPr>
        <w:tabs>
          <w:tab w:val="num" w:pos="1440"/>
        </w:tabs>
        <w:ind w:left="1440" w:hanging="360"/>
      </w:pPr>
      <w:rPr>
        <w:b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25"/>
  </w:num>
  <w:num w:numId="3">
    <w:abstractNumId w:val="5"/>
  </w:num>
  <w:num w:numId="4">
    <w:abstractNumId w:val="24"/>
  </w:num>
  <w:num w:numId="5">
    <w:abstractNumId w:val="15"/>
  </w:num>
  <w:num w:numId="6">
    <w:abstractNumId w:val="9"/>
  </w:num>
  <w:num w:numId="7">
    <w:abstractNumId w:val="3"/>
  </w:num>
  <w:num w:numId="8">
    <w:abstractNumId w:val="2"/>
  </w:num>
  <w:num w:numId="9">
    <w:abstractNumId w:val="23"/>
  </w:num>
  <w:num w:numId="10">
    <w:abstractNumId w:val="20"/>
  </w:num>
  <w:num w:numId="11">
    <w:abstractNumId w:val="14"/>
  </w:num>
  <w:num w:numId="12">
    <w:abstractNumId w:val="4"/>
  </w:num>
  <w:num w:numId="13">
    <w:abstractNumId w:val="7"/>
  </w:num>
  <w:num w:numId="14">
    <w:abstractNumId w:val="10"/>
  </w:num>
  <w:num w:numId="15">
    <w:abstractNumId w:val="11"/>
  </w:num>
  <w:num w:numId="16">
    <w:abstractNumId w:val="13"/>
  </w:num>
  <w:num w:numId="17">
    <w:abstractNumId w:val="8"/>
  </w:num>
  <w:num w:numId="18">
    <w:abstractNumId w:val="16"/>
  </w:num>
  <w:num w:numId="19">
    <w:abstractNumId w:val="22"/>
  </w:num>
  <w:num w:numId="20">
    <w:abstractNumId w:val="17"/>
  </w:num>
  <w:num w:numId="21">
    <w:abstractNumId w:val="6"/>
  </w:num>
  <w:num w:numId="22">
    <w:abstractNumId w:val="12"/>
  </w:num>
  <w:num w:numId="23">
    <w:abstractNumId w:val="21"/>
  </w:num>
  <w:num w:numId="24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c2trQwNzQ0NDJV0lEKTi0uzszPAykwqgUAqVDiiCwAAAA="/>
  </w:docVars>
  <w:rsids>
    <w:rsidRoot w:val="007536CD"/>
    <w:rsid w:val="00003461"/>
    <w:rsid w:val="00007A9D"/>
    <w:rsid w:val="00014086"/>
    <w:rsid w:val="0001489D"/>
    <w:rsid w:val="00016A25"/>
    <w:rsid w:val="000202E3"/>
    <w:rsid w:val="00022984"/>
    <w:rsid w:val="00024D60"/>
    <w:rsid w:val="00026638"/>
    <w:rsid w:val="0003294D"/>
    <w:rsid w:val="0003565F"/>
    <w:rsid w:val="00036250"/>
    <w:rsid w:val="00036B50"/>
    <w:rsid w:val="000400E6"/>
    <w:rsid w:val="00045E42"/>
    <w:rsid w:val="0005005B"/>
    <w:rsid w:val="00050276"/>
    <w:rsid w:val="00052CED"/>
    <w:rsid w:val="00054811"/>
    <w:rsid w:val="00055909"/>
    <w:rsid w:val="0006455A"/>
    <w:rsid w:val="0007001E"/>
    <w:rsid w:val="00075496"/>
    <w:rsid w:val="00076504"/>
    <w:rsid w:val="000826B5"/>
    <w:rsid w:val="000842A2"/>
    <w:rsid w:val="00087FA5"/>
    <w:rsid w:val="00091E7F"/>
    <w:rsid w:val="000931C6"/>
    <w:rsid w:val="00095305"/>
    <w:rsid w:val="000968CC"/>
    <w:rsid w:val="000A1C87"/>
    <w:rsid w:val="000A20C4"/>
    <w:rsid w:val="000A222D"/>
    <w:rsid w:val="000A3666"/>
    <w:rsid w:val="000B088F"/>
    <w:rsid w:val="000B515D"/>
    <w:rsid w:val="000B7244"/>
    <w:rsid w:val="000C2172"/>
    <w:rsid w:val="000C59EE"/>
    <w:rsid w:val="000D482E"/>
    <w:rsid w:val="000D788F"/>
    <w:rsid w:val="000D7A10"/>
    <w:rsid w:val="000E1787"/>
    <w:rsid w:val="000F0E40"/>
    <w:rsid w:val="000F3F9D"/>
    <w:rsid w:val="000F4DC1"/>
    <w:rsid w:val="001001B6"/>
    <w:rsid w:val="0010214D"/>
    <w:rsid w:val="001103CF"/>
    <w:rsid w:val="00110E9C"/>
    <w:rsid w:val="00112A34"/>
    <w:rsid w:val="001135EE"/>
    <w:rsid w:val="00116C2F"/>
    <w:rsid w:val="00122803"/>
    <w:rsid w:val="0012546F"/>
    <w:rsid w:val="00137BCD"/>
    <w:rsid w:val="0014009B"/>
    <w:rsid w:val="00141EF9"/>
    <w:rsid w:val="001441EB"/>
    <w:rsid w:val="001443D0"/>
    <w:rsid w:val="001466A8"/>
    <w:rsid w:val="00151A59"/>
    <w:rsid w:val="001537CE"/>
    <w:rsid w:val="00154F61"/>
    <w:rsid w:val="0015610F"/>
    <w:rsid w:val="001564F0"/>
    <w:rsid w:val="00156958"/>
    <w:rsid w:val="00157494"/>
    <w:rsid w:val="00165EC3"/>
    <w:rsid w:val="00166462"/>
    <w:rsid w:val="00167E7F"/>
    <w:rsid w:val="0017171A"/>
    <w:rsid w:val="00172CF9"/>
    <w:rsid w:val="00172EF3"/>
    <w:rsid w:val="00174F67"/>
    <w:rsid w:val="00176652"/>
    <w:rsid w:val="00176F88"/>
    <w:rsid w:val="00182A85"/>
    <w:rsid w:val="00184AA3"/>
    <w:rsid w:val="0018631C"/>
    <w:rsid w:val="00190EC1"/>
    <w:rsid w:val="001B059A"/>
    <w:rsid w:val="001B20BD"/>
    <w:rsid w:val="001C5769"/>
    <w:rsid w:val="001D402B"/>
    <w:rsid w:val="001D6CFB"/>
    <w:rsid w:val="001E0DFC"/>
    <w:rsid w:val="001E26B0"/>
    <w:rsid w:val="001E7056"/>
    <w:rsid w:val="001F1F35"/>
    <w:rsid w:val="001F291A"/>
    <w:rsid w:val="001F2FE4"/>
    <w:rsid w:val="002008E3"/>
    <w:rsid w:val="00207068"/>
    <w:rsid w:val="002101AF"/>
    <w:rsid w:val="00210495"/>
    <w:rsid w:val="00211CA4"/>
    <w:rsid w:val="002325F8"/>
    <w:rsid w:val="002341F0"/>
    <w:rsid w:val="00245808"/>
    <w:rsid w:val="002463C7"/>
    <w:rsid w:val="00251C68"/>
    <w:rsid w:val="002614A0"/>
    <w:rsid w:val="00265ABE"/>
    <w:rsid w:val="00267BFB"/>
    <w:rsid w:val="00270CBC"/>
    <w:rsid w:val="00271093"/>
    <w:rsid w:val="002716D7"/>
    <w:rsid w:val="002723D0"/>
    <w:rsid w:val="00272B48"/>
    <w:rsid w:val="00280D6B"/>
    <w:rsid w:val="00281A62"/>
    <w:rsid w:val="00285C1B"/>
    <w:rsid w:val="00286DCB"/>
    <w:rsid w:val="0028793D"/>
    <w:rsid w:val="002931EF"/>
    <w:rsid w:val="00294845"/>
    <w:rsid w:val="002A16E5"/>
    <w:rsid w:val="002B39B5"/>
    <w:rsid w:val="002B564C"/>
    <w:rsid w:val="002B7D12"/>
    <w:rsid w:val="002C5894"/>
    <w:rsid w:val="002C6A3D"/>
    <w:rsid w:val="002D12FD"/>
    <w:rsid w:val="002D48EF"/>
    <w:rsid w:val="002E7327"/>
    <w:rsid w:val="002F5A95"/>
    <w:rsid w:val="00300B32"/>
    <w:rsid w:val="0030301C"/>
    <w:rsid w:val="00305799"/>
    <w:rsid w:val="003067AF"/>
    <w:rsid w:val="00307CE6"/>
    <w:rsid w:val="00310207"/>
    <w:rsid w:val="00310352"/>
    <w:rsid w:val="003107F1"/>
    <w:rsid w:val="00311EE3"/>
    <w:rsid w:val="003205EF"/>
    <w:rsid w:val="003245C9"/>
    <w:rsid w:val="003267E1"/>
    <w:rsid w:val="003303D5"/>
    <w:rsid w:val="0033636E"/>
    <w:rsid w:val="00342B77"/>
    <w:rsid w:val="003529F1"/>
    <w:rsid w:val="00354A69"/>
    <w:rsid w:val="00354DD6"/>
    <w:rsid w:val="003558CB"/>
    <w:rsid w:val="0036193F"/>
    <w:rsid w:val="00362FC1"/>
    <w:rsid w:val="00365D84"/>
    <w:rsid w:val="0037227B"/>
    <w:rsid w:val="00373155"/>
    <w:rsid w:val="00374A61"/>
    <w:rsid w:val="0038170D"/>
    <w:rsid w:val="003829DE"/>
    <w:rsid w:val="00386893"/>
    <w:rsid w:val="00386D93"/>
    <w:rsid w:val="00387F65"/>
    <w:rsid w:val="00394061"/>
    <w:rsid w:val="00394309"/>
    <w:rsid w:val="00394AF5"/>
    <w:rsid w:val="003953CA"/>
    <w:rsid w:val="00396891"/>
    <w:rsid w:val="003969EB"/>
    <w:rsid w:val="00396B1E"/>
    <w:rsid w:val="003A29F3"/>
    <w:rsid w:val="003A316F"/>
    <w:rsid w:val="003A69BF"/>
    <w:rsid w:val="003B6072"/>
    <w:rsid w:val="003B65C4"/>
    <w:rsid w:val="003C0960"/>
    <w:rsid w:val="003C1814"/>
    <w:rsid w:val="003C7955"/>
    <w:rsid w:val="003E3275"/>
    <w:rsid w:val="003E5A7E"/>
    <w:rsid w:val="003F1B84"/>
    <w:rsid w:val="003F3378"/>
    <w:rsid w:val="003F38C5"/>
    <w:rsid w:val="003F55CD"/>
    <w:rsid w:val="003F706A"/>
    <w:rsid w:val="00402E53"/>
    <w:rsid w:val="00416493"/>
    <w:rsid w:val="00426B58"/>
    <w:rsid w:val="00427824"/>
    <w:rsid w:val="00430827"/>
    <w:rsid w:val="004406E9"/>
    <w:rsid w:val="00440F7C"/>
    <w:rsid w:val="00444F43"/>
    <w:rsid w:val="004451A8"/>
    <w:rsid w:val="00455697"/>
    <w:rsid w:val="0045661B"/>
    <w:rsid w:val="00456659"/>
    <w:rsid w:val="00457AB0"/>
    <w:rsid w:val="004616E5"/>
    <w:rsid w:val="00470C0B"/>
    <w:rsid w:val="004758E7"/>
    <w:rsid w:val="0047678E"/>
    <w:rsid w:val="0048313A"/>
    <w:rsid w:val="00483616"/>
    <w:rsid w:val="00490446"/>
    <w:rsid w:val="004B50B6"/>
    <w:rsid w:val="004C6517"/>
    <w:rsid w:val="004D40FA"/>
    <w:rsid w:val="004D54BF"/>
    <w:rsid w:val="004E3F07"/>
    <w:rsid w:val="004E64C6"/>
    <w:rsid w:val="004F4C87"/>
    <w:rsid w:val="004F683F"/>
    <w:rsid w:val="005016A8"/>
    <w:rsid w:val="0051579B"/>
    <w:rsid w:val="005176A3"/>
    <w:rsid w:val="00522D63"/>
    <w:rsid w:val="00523444"/>
    <w:rsid w:val="0052379D"/>
    <w:rsid w:val="00523A78"/>
    <w:rsid w:val="00527951"/>
    <w:rsid w:val="00536DB8"/>
    <w:rsid w:val="005508EE"/>
    <w:rsid w:val="0055362D"/>
    <w:rsid w:val="00561961"/>
    <w:rsid w:val="00565F40"/>
    <w:rsid w:val="00571321"/>
    <w:rsid w:val="00571546"/>
    <w:rsid w:val="00571E34"/>
    <w:rsid w:val="005729A6"/>
    <w:rsid w:val="00573809"/>
    <w:rsid w:val="005743B8"/>
    <w:rsid w:val="005756CF"/>
    <w:rsid w:val="00575F96"/>
    <w:rsid w:val="00576CE5"/>
    <w:rsid w:val="0057705A"/>
    <w:rsid w:val="005813A5"/>
    <w:rsid w:val="00592B5E"/>
    <w:rsid w:val="005940B5"/>
    <w:rsid w:val="005A23F4"/>
    <w:rsid w:val="005A3852"/>
    <w:rsid w:val="005A3EFB"/>
    <w:rsid w:val="005B2282"/>
    <w:rsid w:val="005B2D5A"/>
    <w:rsid w:val="005B41DB"/>
    <w:rsid w:val="005B720B"/>
    <w:rsid w:val="005C447D"/>
    <w:rsid w:val="005C495B"/>
    <w:rsid w:val="005D3A97"/>
    <w:rsid w:val="005D6AE5"/>
    <w:rsid w:val="005E0EC8"/>
    <w:rsid w:val="005E18A3"/>
    <w:rsid w:val="005E6371"/>
    <w:rsid w:val="005F77FA"/>
    <w:rsid w:val="00601E31"/>
    <w:rsid w:val="006034D4"/>
    <w:rsid w:val="00603761"/>
    <w:rsid w:val="00607470"/>
    <w:rsid w:val="00613C8D"/>
    <w:rsid w:val="00620F4A"/>
    <w:rsid w:val="00624C4F"/>
    <w:rsid w:val="00627C32"/>
    <w:rsid w:val="006319F9"/>
    <w:rsid w:val="00636247"/>
    <w:rsid w:val="00636BCA"/>
    <w:rsid w:val="006452C3"/>
    <w:rsid w:val="00647250"/>
    <w:rsid w:val="00653F44"/>
    <w:rsid w:val="00657FA7"/>
    <w:rsid w:val="006628FF"/>
    <w:rsid w:val="00663212"/>
    <w:rsid w:val="00670741"/>
    <w:rsid w:val="006716A2"/>
    <w:rsid w:val="006725C2"/>
    <w:rsid w:val="00684146"/>
    <w:rsid w:val="00694354"/>
    <w:rsid w:val="00696A45"/>
    <w:rsid w:val="006A17CF"/>
    <w:rsid w:val="006A3B2B"/>
    <w:rsid w:val="006B0148"/>
    <w:rsid w:val="006B4094"/>
    <w:rsid w:val="006C52F5"/>
    <w:rsid w:val="006D140A"/>
    <w:rsid w:val="006D18CA"/>
    <w:rsid w:val="006E03C6"/>
    <w:rsid w:val="006E2790"/>
    <w:rsid w:val="006F4240"/>
    <w:rsid w:val="006F47EC"/>
    <w:rsid w:val="006F5832"/>
    <w:rsid w:val="006F6648"/>
    <w:rsid w:val="006F722C"/>
    <w:rsid w:val="00716B90"/>
    <w:rsid w:val="00726610"/>
    <w:rsid w:val="007273BD"/>
    <w:rsid w:val="0073470C"/>
    <w:rsid w:val="00735A0D"/>
    <w:rsid w:val="00737B82"/>
    <w:rsid w:val="00737CB8"/>
    <w:rsid w:val="00743B7A"/>
    <w:rsid w:val="007536CD"/>
    <w:rsid w:val="00757DF2"/>
    <w:rsid w:val="00767988"/>
    <w:rsid w:val="00770C94"/>
    <w:rsid w:val="00773C0B"/>
    <w:rsid w:val="00775D68"/>
    <w:rsid w:val="00776849"/>
    <w:rsid w:val="00780A9C"/>
    <w:rsid w:val="00796E9C"/>
    <w:rsid w:val="007A0A25"/>
    <w:rsid w:val="007A2F1C"/>
    <w:rsid w:val="007A4DE7"/>
    <w:rsid w:val="007B5DB2"/>
    <w:rsid w:val="007C438B"/>
    <w:rsid w:val="007C4BEA"/>
    <w:rsid w:val="007E185B"/>
    <w:rsid w:val="007E7AED"/>
    <w:rsid w:val="007F5F8F"/>
    <w:rsid w:val="007F675E"/>
    <w:rsid w:val="007F7640"/>
    <w:rsid w:val="008025FE"/>
    <w:rsid w:val="00805752"/>
    <w:rsid w:val="00810F71"/>
    <w:rsid w:val="00811C15"/>
    <w:rsid w:val="008135F6"/>
    <w:rsid w:val="008161B1"/>
    <w:rsid w:val="008162F7"/>
    <w:rsid w:val="0081775D"/>
    <w:rsid w:val="00830C8F"/>
    <w:rsid w:val="008322A3"/>
    <w:rsid w:val="008430E8"/>
    <w:rsid w:val="008539B5"/>
    <w:rsid w:val="0085672C"/>
    <w:rsid w:val="0085705D"/>
    <w:rsid w:val="00862791"/>
    <w:rsid w:val="0086292E"/>
    <w:rsid w:val="00863D0C"/>
    <w:rsid w:val="00871ACB"/>
    <w:rsid w:val="00874EE6"/>
    <w:rsid w:val="008835B8"/>
    <w:rsid w:val="008841B6"/>
    <w:rsid w:val="00885E7F"/>
    <w:rsid w:val="008954FB"/>
    <w:rsid w:val="008A16F0"/>
    <w:rsid w:val="008A50D9"/>
    <w:rsid w:val="008B3219"/>
    <w:rsid w:val="008B4DC4"/>
    <w:rsid w:val="008B6DA7"/>
    <w:rsid w:val="008C07FC"/>
    <w:rsid w:val="008C0FD0"/>
    <w:rsid w:val="008C376D"/>
    <w:rsid w:val="008D04CF"/>
    <w:rsid w:val="008D2D92"/>
    <w:rsid w:val="008D6620"/>
    <w:rsid w:val="008D7632"/>
    <w:rsid w:val="008E5C10"/>
    <w:rsid w:val="008E6941"/>
    <w:rsid w:val="008F38DC"/>
    <w:rsid w:val="008F5354"/>
    <w:rsid w:val="008F54D9"/>
    <w:rsid w:val="00900F9A"/>
    <w:rsid w:val="0090377C"/>
    <w:rsid w:val="009044B1"/>
    <w:rsid w:val="0090656C"/>
    <w:rsid w:val="009073D6"/>
    <w:rsid w:val="009209EF"/>
    <w:rsid w:val="009239D3"/>
    <w:rsid w:val="0092671C"/>
    <w:rsid w:val="00934742"/>
    <w:rsid w:val="00935787"/>
    <w:rsid w:val="00943676"/>
    <w:rsid w:val="00952C9F"/>
    <w:rsid w:val="0095443F"/>
    <w:rsid w:val="0095568D"/>
    <w:rsid w:val="00956BF2"/>
    <w:rsid w:val="0096119E"/>
    <w:rsid w:val="00963F10"/>
    <w:rsid w:val="009644E0"/>
    <w:rsid w:val="00964C3E"/>
    <w:rsid w:val="00965DDF"/>
    <w:rsid w:val="0097197B"/>
    <w:rsid w:val="00976AF0"/>
    <w:rsid w:val="00976FE9"/>
    <w:rsid w:val="009770BA"/>
    <w:rsid w:val="0097737B"/>
    <w:rsid w:val="00977C90"/>
    <w:rsid w:val="00980EFC"/>
    <w:rsid w:val="00984157"/>
    <w:rsid w:val="00985A88"/>
    <w:rsid w:val="009937BB"/>
    <w:rsid w:val="009949B1"/>
    <w:rsid w:val="00995C20"/>
    <w:rsid w:val="009A0265"/>
    <w:rsid w:val="009A1476"/>
    <w:rsid w:val="009B1DAA"/>
    <w:rsid w:val="009B582A"/>
    <w:rsid w:val="009B7278"/>
    <w:rsid w:val="009C47FB"/>
    <w:rsid w:val="009C5A32"/>
    <w:rsid w:val="009C5AAD"/>
    <w:rsid w:val="009D0FE3"/>
    <w:rsid w:val="009D4054"/>
    <w:rsid w:val="009D5713"/>
    <w:rsid w:val="009D6580"/>
    <w:rsid w:val="009E61EA"/>
    <w:rsid w:val="009F0430"/>
    <w:rsid w:val="009F126C"/>
    <w:rsid w:val="00A00E7E"/>
    <w:rsid w:val="00A02CBD"/>
    <w:rsid w:val="00A04A4E"/>
    <w:rsid w:val="00A04B3D"/>
    <w:rsid w:val="00A06BC4"/>
    <w:rsid w:val="00A129DB"/>
    <w:rsid w:val="00A15D7E"/>
    <w:rsid w:val="00A167D1"/>
    <w:rsid w:val="00A1799E"/>
    <w:rsid w:val="00A2039F"/>
    <w:rsid w:val="00A22FE4"/>
    <w:rsid w:val="00A23A68"/>
    <w:rsid w:val="00A25E95"/>
    <w:rsid w:val="00A30A19"/>
    <w:rsid w:val="00A36FCA"/>
    <w:rsid w:val="00A40254"/>
    <w:rsid w:val="00A42FF2"/>
    <w:rsid w:val="00A47CF0"/>
    <w:rsid w:val="00A5092F"/>
    <w:rsid w:val="00A50D47"/>
    <w:rsid w:val="00A5633C"/>
    <w:rsid w:val="00A6270D"/>
    <w:rsid w:val="00A66DD2"/>
    <w:rsid w:val="00A6740C"/>
    <w:rsid w:val="00A73C02"/>
    <w:rsid w:val="00A87064"/>
    <w:rsid w:val="00A90FC9"/>
    <w:rsid w:val="00A951C7"/>
    <w:rsid w:val="00A9597D"/>
    <w:rsid w:val="00AA2E8C"/>
    <w:rsid w:val="00AB14AD"/>
    <w:rsid w:val="00AB4438"/>
    <w:rsid w:val="00AB6F2C"/>
    <w:rsid w:val="00AC15CB"/>
    <w:rsid w:val="00AC605F"/>
    <w:rsid w:val="00AC7946"/>
    <w:rsid w:val="00AC7A38"/>
    <w:rsid w:val="00AD42C4"/>
    <w:rsid w:val="00AE4053"/>
    <w:rsid w:val="00AE46F5"/>
    <w:rsid w:val="00AE6F71"/>
    <w:rsid w:val="00AF12A7"/>
    <w:rsid w:val="00AF3928"/>
    <w:rsid w:val="00AF60C4"/>
    <w:rsid w:val="00B003FE"/>
    <w:rsid w:val="00B00D16"/>
    <w:rsid w:val="00B03321"/>
    <w:rsid w:val="00B058FB"/>
    <w:rsid w:val="00B07486"/>
    <w:rsid w:val="00B165DE"/>
    <w:rsid w:val="00B1754A"/>
    <w:rsid w:val="00B17D8D"/>
    <w:rsid w:val="00B2097D"/>
    <w:rsid w:val="00B216A4"/>
    <w:rsid w:val="00B24956"/>
    <w:rsid w:val="00B340CE"/>
    <w:rsid w:val="00B35BB2"/>
    <w:rsid w:val="00B36B0C"/>
    <w:rsid w:val="00B37386"/>
    <w:rsid w:val="00B40229"/>
    <w:rsid w:val="00B40A19"/>
    <w:rsid w:val="00B4366F"/>
    <w:rsid w:val="00B440E2"/>
    <w:rsid w:val="00B56D2A"/>
    <w:rsid w:val="00B67921"/>
    <w:rsid w:val="00B756C7"/>
    <w:rsid w:val="00B76EF3"/>
    <w:rsid w:val="00B811F9"/>
    <w:rsid w:val="00B81AC1"/>
    <w:rsid w:val="00B81C7A"/>
    <w:rsid w:val="00B85177"/>
    <w:rsid w:val="00B859DB"/>
    <w:rsid w:val="00B94A0A"/>
    <w:rsid w:val="00B97930"/>
    <w:rsid w:val="00BA0BF6"/>
    <w:rsid w:val="00BA3CEC"/>
    <w:rsid w:val="00BA3EA8"/>
    <w:rsid w:val="00BA4290"/>
    <w:rsid w:val="00BA680A"/>
    <w:rsid w:val="00BB08EE"/>
    <w:rsid w:val="00BB5F13"/>
    <w:rsid w:val="00BB6201"/>
    <w:rsid w:val="00BC3B5E"/>
    <w:rsid w:val="00BC7C60"/>
    <w:rsid w:val="00BD06D4"/>
    <w:rsid w:val="00BD12F1"/>
    <w:rsid w:val="00BE25C6"/>
    <w:rsid w:val="00BE5524"/>
    <w:rsid w:val="00BE6ECB"/>
    <w:rsid w:val="00BF24E1"/>
    <w:rsid w:val="00BF3727"/>
    <w:rsid w:val="00BF650B"/>
    <w:rsid w:val="00BF7C55"/>
    <w:rsid w:val="00C02B54"/>
    <w:rsid w:val="00C07081"/>
    <w:rsid w:val="00C20DEC"/>
    <w:rsid w:val="00C21035"/>
    <w:rsid w:val="00C22B34"/>
    <w:rsid w:val="00C248AF"/>
    <w:rsid w:val="00C24BFF"/>
    <w:rsid w:val="00C30D0D"/>
    <w:rsid w:val="00C33FBF"/>
    <w:rsid w:val="00C44DCF"/>
    <w:rsid w:val="00C452CD"/>
    <w:rsid w:val="00C51204"/>
    <w:rsid w:val="00C53773"/>
    <w:rsid w:val="00C559E3"/>
    <w:rsid w:val="00C56DB8"/>
    <w:rsid w:val="00C57978"/>
    <w:rsid w:val="00C675AC"/>
    <w:rsid w:val="00C71D3D"/>
    <w:rsid w:val="00C71E92"/>
    <w:rsid w:val="00C77113"/>
    <w:rsid w:val="00C8143B"/>
    <w:rsid w:val="00C81F36"/>
    <w:rsid w:val="00C8268E"/>
    <w:rsid w:val="00C87C44"/>
    <w:rsid w:val="00C91868"/>
    <w:rsid w:val="00CA4034"/>
    <w:rsid w:val="00CB326D"/>
    <w:rsid w:val="00CC1852"/>
    <w:rsid w:val="00CC3479"/>
    <w:rsid w:val="00CC513A"/>
    <w:rsid w:val="00CC5D7D"/>
    <w:rsid w:val="00CD0A11"/>
    <w:rsid w:val="00CD1332"/>
    <w:rsid w:val="00CD6858"/>
    <w:rsid w:val="00CE1142"/>
    <w:rsid w:val="00CF40C5"/>
    <w:rsid w:val="00CF796B"/>
    <w:rsid w:val="00D00E55"/>
    <w:rsid w:val="00D03F84"/>
    <w:rsid w:val="00D03F9D"/>
    <w:rsid w:val="00D05187"/>
    <w:rsid w:val="00D11471"/>
    <w:rsid w:val="00D15810"/>
    <w:rsid w:val="00D20561"/>
    <w:rsid w:val="00D21934"/>
    <w:rsid w:val="00D22D2E"/>
    <w:rsid w:val="00D34DF0"/>
    <w:rsid w:val="00D36316"/>
    <w:rsid w:val="00D41A5C"/>
    <w:rsid w:val="00D47220"/>
    <w:rsid w:val="00D5680C"/>
    <w:rsid w:val="00D56D62"/>
    <w:rsid w:val="00D5749E"/>
    <w:rsid w:val="00D62347"/>
    <w:rsid w:val="00D62A83"/>
    <w:rsid w:val="00D63A6A"/>
    <w:rsid w:val="00D65FE2"/>
    <w:rsid w:val="00D66FA7"/>
    <w:rsid w:val="00D75ED4"/>
    <w:rsid w:val="00D777AC"/>
    <w:rsid w:val="00D81E73"/>
    <w:rsid w:val="00D85335"/>
    <w:rsid w:val="00D86DFF"/>
    <w:rsid w:val="00D93F0C"/>
    <w:rsid w:val="00DA3CC6"/>
    <w:rsid w:val="00DA795C"/>
    <w:rsid w:val="00DB2C79"/>
    <w:rsid w:val="00DB307F"/>
    <w:rsid w:val="00DB44E9"/>
    <w:rsid w:val="00DB5232"/>
    <w:rsid w:val="00DB5B51"/>
    <w:rsid w:val="00DC7B39"/>
    <w:rsid w:val="00DD0C41"/>
    <w:rsid w:val="00DD0D55"/>
    <w:rsid w:val="00DD15D1"/>
    <w:rsid w:val="00DD58A8"/>
    <w:rsid w:val="00DD751C"/>
    <w:rsid w:val="00DE34D6"/>
    <w:rsid w:val="00DE7DFC"/>
    <w:rsid w:val="00DF53A8"/>
    <w:rsid w:val="00E051DC"/>
    <w:rsid w:val="00E14536"/>
    <w:rsid w:val="00E22FBC"/>
    <w:rsid w:val="00E25611"/>
    <w:rsid w:val="00E25816"/>
    <w:rsid w:val="00E305AE"/>
    <w:rsid w:val="00E35E77"/>
    <w:rsid w:val="00E36ADD"/>
    <w:rsid w:val="00E405B8"/>
    <w:rsid w:val="00E405FF"/>
    <w:rsid w:val="00E46977"/>
    <w:rsid w:val="00E46B47"/>
    <w:rsid w:val="00E47595"/>
    <w:rsid w:val="00E50661"/>
    <w:rsid w:val="00E513B1"/>
    <w:rsid w:val="00E53210"/>
    <w:rsid w:val="00E54A8F"/>
    <w:rsid w:val="00E54D0C"/>
    <w:rsid w:val="00E569C9"/>
    <w:rsid w:val="00E57EC7"/>
    <w:rsid w:val="00E662ED"/>
    <w:rsid w:val="00E704C6"/>
    <w:rsid w:val="00E7230C"/>
    <w:rsid w:val="00E746C4"/>
    <w:rsid w:val="00E8645F"/>
    <w:rsid w:val="00E90841"/>
    <w:rsid w:val="00E97593"/>
    <w:rsid w:val="00EA2A13"/>
    <w:rsid w:val="00EA38ED"/>
    <w:rsid w:val="00EA3EB6"/>
    <w:rsid w:val="00EA4231"/>
    <w:rsid w:val="00EA485E"/>
    <w:rsid w:val="00EA5159"/>
    <w:rsid w:val="00EA5DA2"/>
    <w:rsid w:val="00EA7D61"/>
    <w:rsid w:val="00EB1DD8"/>
    <w:rsid w:val="00EB7625"/>
    <w:rsid w:val="00EC0BBE"/>
    <w:rsid w:val="00ED17E2"/>
    <w:rsid w:val="00ED7853"/>
    <w:rsid w:val="00EF00AC"/>
    <w:rsid w:val="00EF0D59"/>
    <w:rsid w:val="00EF11EB"/>
    <w:rsid w:val="00EF166D"/>
    <w:rsid w:val="00EF2C91"/>
    <w:rsid w:val="00F01CC7"/>
    <w:rsid w:val="00F03083"/>
    <w:rsid w:val="00F0566B"/>
    <w:rsid w:val="00F209FF"/>
    <w:rsid w:val="00F2483C"/>
    <w:rsid w:val="00F24AE9"/>
    <w:rsid w:val="00F30CCB"/>
    <w:rsid w:val="00F345BB"/>
    <w:rsid w:val="00F46C71"/>
    <w:rsid w:val="00F47084"/>
    <w:rsid w:val="00F47148"/>
    <w:rsid w:val="00F52D94"/>
    <w:rsid w:val="00F60EED"/>
    <w:rsid w:val="00F620D9"/>
    <w:rsid w:val="00F62AD8"/>
    <w:rsid w:val="00F62CD1"/>
    <w:rsid w:val="00F65793"/>
    <w:rsid w:val="00F8176C"/>
    <w:rsid w:val="00F81E46"/>
    <w:rsid w:val="00F86C30"/>
    <w:rsid w:val="00F92BF8"/>
    <w:rsid w:val="00F95581"/>
    <w:rsid w:val="00FA03F0"/>
    <w:rsid w:val="00FA06E2"/>
    <w:rsid w:val="00FA1673"/>
    <w:rsid w:val="00FA2CEE"/>
    <w:rsid w:val="00FA3012"/>
    <w:rsid w:val="00FA3882"/>
    <w:rsid w:val="00FA60E3"/>
    <w:rsid w:val="00FB363A"/>
    <w:rsid w:val="00FB6FBA"/>
    <w:rsid w:val="00FC0D7C"/>
    <w:rsid w:val="00FD1FF0"/>
    <w:rsid w:val="00FD495C"/>
    <w:rsid w:val="00FD68E7"/>
    <w:rsid w:val="00FD6BC9"/>
    <w:rsid w:val="00FD7041"/>
    <w:rsid w:val="00FD7369"/>
    <w:rsid w:val="00FE7CD1"/>
    <w:rsid w:val="00FF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DE7B82"/>
  <w15:chartTrackingRefBased/>
  <w15:docId w15:val="{411BBC72-F7E6-4EB3-9F7D-21018790C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EF9"/>
    <w:rPr>
      <w:lang w:val="es-ES" w:eastAsia="es-ES"/>
    </w:rPr>
  </w:style>
  <w:style w:type="paragraph" w:styleId="Heading1">
    <w:name w:val="heading 1"/>
    <w:basedOn w:val="Normal"/>
    <w:next w:val="Normal"/>
    <w:qFormat/>
    <w:rsid w:val="00D36F25"/>
    <w:pPr>
      <w:keepNext/>
      <w:outlineLvl w:val="0"/>
    </w:pPr>
    <w:rPr>
      <w:rFonts w:ascii="Courier New" w:hAnsi="Courier New"/>
      <w:sz w:val="24"/>
    </w:rPr>
  </w:style>
  <w:style w:type="paragraph" w:styleId="Heading2">
    <w:name w:val="heading 2"/>
    <w:basedOn w:val="Normal"/>
    <w:next w:val="Normal"/>
    <w:qFormat/>
    <w:rsid w:val="00167E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259D3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58A7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link w:val="FooterChar"/>
    <w:uiPriority w:val="99"/>
    <w:rsid w:val="00A558A7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  <w:rsid w:val="00740EC8"/>
  </w:style>
  <w:style w:type="paragraph" w:styleId="BodyText">
    <w:name w:val="Body Text"/>
    <w:basedOn w:val="Normal"/>
    <w:rsid w:val="00D36F25"/>
    <w:pPr>
      <w:spacing w:after="120"/>
    </w:pPr>
  </w:style>
  <w:style w:type="paragraph" w:styleId="FootnoteText">
    <w:name w:val="footnote text"/>
    <w:basedOn w:val="Normal"/>
    <w:semiHidden/>
    <w:rsid w:val="00D36F25"/>
    <w:rPr>
      <w:rFonts w:ascii="Courier" w:hAnsi="Courier"/>
      <w:lang w:val="es-ES_tradnl"/>
    </w:rPr>
  </w:style>
  <w:style w:type="character" w:styleId="FootnoteReference">
    <w:name w:val="footnote reference"/>
    <w:semiHidden/>
    <w:rsid w:val="00D36F25"/>
    <w:rPr>
      <w:vertAlign w:val="superscript"/>
    </w:rPr>
  </w:style>
  <w:style w:type="character" w:styleId="Hyperlink">
    <w:name w:val="Hyperlink"/>
    <w:rsid w:val="00D36F25"/>
    <w:rPr>
      <w:color w:val="0000FF"/>
      <w:u w:val="single"/>
    </w:rPr>
  </w:style>
  <w:style w:type="table" w:styleId="TableGrid">
    <w:name w:val="Table Grid"/>
    <w:basedOn w:val="TableNormal"/>
    <w:rsid w:val="00D36F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1">
    <w:name w:val="CM21"/>
    <w:basedOn w:val="Normal"/>
    <w:next w:val="Normal"/>
    <w:rsid w:val="00AE1A24"/>
    <w:pPr>
      <w:widowControl w:val="0"/>
      <w:autoSpaceDE w:val="0"/>
      <w:autoSpaceDN w:val="0"/>
      <w:adjustRightInd w:val="0"/>
      <w:spacing w:after="288"/>
    </w:pPr>
    <w:rPr>
      <w:rFonts w:ascii="Palatino Linotype" w:hAnsi="Palatino Linotype"/>
      <w:sz w:val="24"/>
      <w:szCs w:val="24"/>
    </w:rPr>
  </w:style>
  <w:style w:type="numbering" w:styleId="111111">
    <w:name w:val="Outline List 2"/>
    <w:basedOn w:val="NoList"/>
    <w:rsid w:val="004259D3"/>
    <w:pPr>
      <w:numPr>
        <w:numId w:val="1"/>
      </w:numPr>
    </w:pPr>
  </w:style>
  <w:style w:type="paragraph" w:customStyle="1" w:styleId="CM10">
    <w:name w:val="CM10"/>
    <w:basedOn w:val="Normal"/>
    <w:next w:val="Normal"/>
    <w:rsid w:val="00417829"/>
    <w:pPr>
      <w:widowControl w:val="0"/>
      <w:autoSpaceDE w:val="0"/>
      <w:autoSpaceDN w:val="0"/>
      <w:adjustRightInd w:val="0"/>
      <w:spacing w:line="286" w:lineRule="atLeast"/>
    </w:pPr>
    <w:rPr>
      <w:rFonts w:ascii="Palatino Linotype" w:hAnsi="Palatino Linotype"/>
      <w:sz w:val="24"/>
      <w:szCs w:val="24"/>
    </w:rPr>
  </w:style>
  <w:style w:type="paragraph" w:customStyle="1" w:styleId="CM23">
    <w:name w:val="CM23"/>
    <w:basedOn w:val="Normal"/>
    <w:next w:val="Normal"/>
    <w:rsid w:val="00AD2BA9"/>
    <w:pPr>
      <w:widowControl w:val="0"/>
      <w:autoSpaceDE w:val="0"/>
      <w:autoSpaceDN w:val="0"/>
      <w:adjustRightInd w:val="0"/>
      <w:spacing w:after="118"/>
    </w:pPr>
    <w:rPr>
      <w:rFonts w:ascii="Palatino Linotype" w:hAnsi="Palatino Linotype"/>
      <w:sz w:val="24"/>
      <w:szCs w:val="24"/>
    </w:rPr>
  </w:style>
  <w:style w:type="paragraph" w:styleId="BalloonText">
    <w:name w:val="Balloon Text"/>
    <w:basedOn w:val="Normal"/>
    <w:semiHidden/>
    <w:rsid w:val="008131A3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BE194C"/>
    <w:rPr>
      <w:sz w:val="16"/>
      <w:szCs w:val="16"/>
    </w:rPr>
  </w:style>
  <w:style w:type="paragraph" w:styleId="CommentText">
    <w:name w:val="annotation text"/>
    <w:basedOn w:val="Normal"/>
    <w:semiHidden/>
    <w:rsid w:val="00BE194C"/>
  </w:style>
  <w:style w:type="paragraph" w:styleId="CommentSubject">
    <w:name w:val="annotation subject"/>
    <w:basedOn w:val="CommentText"/>
    <w:next w:val="CommentText"/>
    <w:semiHidden/>
    <w:rsid w:val="00BE194C"/>
    <w:rPr>
      <w:b/>
      <w:bCs/>
    </w:rPr>
  </w:style>
  <w:style w:type="character" w:customStyle="1" w:styleId="iacp">
    <w:name w:val="iacp"/>
    <w:basedOn w:val="DefaultParagraphFont"/>
    <w:rsid w:val="000C3541"/>
  </w:style>
  <w:style w:type="character" w:customStyle="1" w:styleId="FooterChar">
    <w:name w:val="Footer Char"/>
    <w:link w:val="Footer"/>
    <w:uiPriority w:val="99"/>
    <w:rsid w:val="00DA7345"/>
    <w:rPr>
      <w:lang w:val="es-ES" w:eastAsia="es-ES" w:bidi="ar-SA"/>
    </w:rPr>
  </w:style>
  <w:style w:type="character" w:styleId="FollowedHyperlink">
    <w:name w:val="FollowedHyperlink"/>
    <w:rsid w:val="00653436"/>
    <w:rPr>
      <w:color w:val="800080"/>
      <w:u w:val="single"/>
    </w:rPr>
  </w:style>
  <w:style w:type="paragraph" w:customStyle="1" w:styleId="xl24">
    <w:name w:val="xl24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5">
    <w:name w:val="xl25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w Cen MT" w:hAnsi="Tw Cen MT"/>
      <w:b/>
      <w:bCs/>
      <w:sz w:val="22"/>
      <w:szCs w:val="22"/>
    </w:rPr>
  </w:style>
  <w:style w:type="paragraph" w:customStyle="1" w:styleId="xl26">
    <w:name w:val="xl26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7">
    <w:name w:val="xl27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customStyle="1" w:styleId="xl28">
    <w:name w:val="xl28"/>
    <w:basedOn w:val="Normal"/>
    <w:rsid w:val="0065343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w Cen MT" w:hAnsi="Tw Cen MT"/>
      <w:sz w:val="22"/>
      <w:szCs w:val="22"/>
    </w:rPr>
  </w:style>
  <w:style w:type="paragraph" w:styleId="NormalWeb">
    <w:name w:val="Normal (Web)"/>
    <w:basedOn w:val="Normal"/>
    <w:rsid w:val="005C447D"/>
    <w:pPr>
      <w:spacing w:before="100" w:beforeAutospacing="1" w:after="120"/>
    </w:pPr>
    <w:rPr>
      <w:sz w:val="21"/>
      <w:szCs w:val="21"/>
    </w:rPr>
  </w:style>
  <w:style w:type="character" w:customStyle="1" w:styleId="ds11">
    <w:name w:val="ds11"/>
    <w:rsid w:val="005C44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0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85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99485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</vt:lpstr>
    </vt:vector>
  </TitlesOfParts>
  <Company>BECAS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</dc:title>
  <dc:subject/>
  <dc:creator>Pablo Loayza</dc:creator>
  <cp:keywords/>
  <dc:description/>
  <cp:lastModifiedBy>Juan Carlos Oyanedel</cp:lastModifiedBy>
  <cp:revision>2</cp:revision>
  <cp:lastPrinted>2010-04-28T20:19:00Z</cp:lastPrinted>
  <dcterms:created xsi:type="dcterms:W3CDTF">2021-09-21T16:44:00Z</dcterms:created>
  <dcterms:modified xsi:type="dcterms:W3CDTF">2021-09-2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